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46070" w14:textId="584D28C9" w:rsidR="00D94329" w:rsidRPr="00E0014C" w:rsidRDefault="00702A6D" w:rsidP="00E0014C">
      <w:pPr>
        <w:pStyle w:val="Title"/>
      </w:pPr>
      <w:r w:rsidRPr="00E0014C">
        <w:t>Analytics for the Australian Grains Industry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AC0FAB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Pr="00F30D7C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AC0FA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Pr="00F30D7C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32E41F" w14:textId="77777777" w:rsidR="00C1225B" w:rsidRDefault="00C1225B">
      <w:pPr>
        <w:spacing w:after="0"/>
      </w:pPr>
      <w:r>
        <w:separator/>
      </w:r>
    </w:p>
  </w:endnote>
  <w:endnote w:type="continuationSeparator" w:id="0">
    <w:p w14:paraId="0C515057" w14:textId="77777777" w:rsidR="00C1225B" w:rsidRDefault="00C122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C5BC6E" w14:textId="77777777" w:rsidR="00C1225B" w:rsidRDefault="00C1225B">
      <w:r>
        <w:separator/>
      </w:r>
    </w:p>
  </w:footnote>
  <w:footnote w:type="continuationSeparator" w:id="0">
    <w:p w14:paraId="7D3F2102" w14:textId="77777777" w:rsidR="00C1225B" w:rsidRDefault="00C1225B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2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am Sparks</cp:lastModifiedBy>
  <cp:revision>80</cp:revision>
  <cp:lastPrinted>2024-07-31T03:30:00Z</cp:lastPrinted>
  <dcterms:created xsi:type="dcterms:W3CDTF">2017-12-27T05:22:00Z</dcterms:created>
  <dcterms:modified xsi:type="dcterms:W3CDTF">2025-02-27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